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"/>
        <w:gridCol w:w="9182"/>
        <w:gridCol w:w="71"/>
      </w:tblGrid>
      <w:tr w:rsidR="001C300F" w:rsidRPr="0080632F" w14:paraId="4B579AE4" w14:textId="77777777">
        <w:trPr>
          <w:trHeight w:val="416"/>
        </w:trPr>
        <w:tc>
          <w:tcPr>
            <w:tcW w:w="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BDBDBD"/>
          </w:tcPr>
          <w:p w14:paraId="4B579AE1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4"/>
              </w:rPr>
            </w:pPr>
          </w:p>
        </w:tc>
        <w:tc>
          <w:tcPr>
            <w:tcW w:w="9182" w:type="dxa"/>
            <w:tcBorders>
              <w:top w:val="single" w:sz="6" w:space="0" w:color="000000"/>
            </w:tcBorders>
            <w:shd w:val="clear" w:color="auto" w:fill="BDBDBD"/>
          </w:tcPr>
          <w:p w14:paraId="4B579AE2" w14:textId="549A5CAD" w:rsidR="001C300F" w:rsidRPr="0080632F" w:rsidRDefault="00544310">
            <w:pPr>
              <w:pStyle w:val="TableParagraph"/>
              <w:spacing w:line="396" w:lineRule="exact"/>
              <w:ind w:left="1187" w:right="119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</w:t>
            </w:r>
            <w:r w:rsidR="00AD229D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ขอกู้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สัญญ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งินกู้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ง</w:t>
            </w:r>
            <w:proofErr w:type="spellEnd"/>
            <w:r w:rsidR="00AD229D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ิ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นกู้ยืมสวัสดิก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วิทย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สื่อ และเทคโนโลยี”</w:t>
            </w:r>
          </w:p>
        </w:tc>
        <w:tc>
          <w:tcPr>
            <w:tcW w:w="71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BDBDBD"/>
          </w:tcPr>
          <w:p w14:paraId="4B579AE3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4"/>
              </w:rPr>
            </w:pPr>
          </w:p>
        </w:tc>
      </w:tr>
      <w:tr w:rsidR="001C300F" w:rsidRPr="0080632F" w14:paraId="4B579AF6" w14:textId="77777777">
        <w:trPr>
          <w:trHeight w:val="8202"/>
        </w:trPr>
        <w:tc>
          <w:tcPr>
            <w:tcW w:w="9329" w:type="dxa"/>
            <w:gridSpan w:val="3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B579AE5" w14:textId="1832CEB1" w:rsidR="001C300F" w:rsidRPr="0080632F" w:rsidRDefault="00544310">
            <w:pPr>
              <w:pStyle w:val="TableParagraph"/>
              <w:spacing w:before="168" w:line="357" w:lineRule="exact"/>
              <w:ind w:left="4270" w:right="-15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เขียนที่....วิทยาลัยศิลปะ.สื่อ.และเทคโนโลยี..มหาวิทยาลัยเชียงใหม่.....</w:t>
            </w:r>
          </w:p>
          <w:p w14:paraId="4B579AE6" w14:textId="0C466CCD" w:rsidR="001C300F" w:rsidRPr="0080632F" w:rsidRDefault="00544310">
            <w:pPr>
              <w:pStyle w:val="TableParagraph"/>
              <w:spacing w:line="357" w:lineRule="exact"/>
              <w:ind w:left="4474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.…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….................………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 …….…………</w:t>
            </w:r>
          </w:p>
          <w:p w14:paraId="4B579AE7" w14:textId="7E5B8249" w:rsidR="001C300F" w:rsidRPr="0080632F" w:rsidRDefault="00544310">
            <w:pPr>
              <w:pStyle w:val="TableParagraph"/>
              <w:spacing w:before="176"/>
              <w:ind w:left="6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ยื่นต่อ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ระธ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นคณะกรรมก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เงินกู้ยืมสวัสดิก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วิทย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สื่อ และเทคโนโลยี</w:t>
            </w:r>
          </w:p>
          <w:p w14:paraId="4B579AE8" w14:textId="3C5B53BF" w:rsidR="001C300F" w:rsidRPr="0080632F" w:rsidRDefault="00544310">
            <w:pPr>
              <w:pStyle w:val="TableParagraph"/>
              <w:spacing w:before="59" w:line="358" w:lineRule="exact"/>
              <w:ind w:left="706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1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สาว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 ต</w:t>
            </w:r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หน่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</w:t>
            </w:r>
          </w:p>
          <w:p w14:paraId="4B579AE9" w14:textId="77777777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งกัดภาควิช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น่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ทรศัพท์ติดต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</w:t>
            </w:r>
          </w:p>
          <w:p w14:paraId="4B579AEA" w14:textId="77777777" w:rsidR="001C300F" w:rsidRPr="0080632F" w:rsidRDefault="00544310">
            <w:pPr>
              <w:pStyle w:val="TableParagraph"/>
              <w:tabs>
                <w:tab w:val="left" w:leader="dot" w:pos="6171"/>
              </w:tabs>
              <w:spacing w:line="348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ัตรา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…………….……………………………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งเหลือสุทธ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ด้บรรจุเป็นพนักงาน</w:t>
            </w:r>
            <w:proofErr w:type="spellEnd"/>
          </w:p>
          <w:p w14:paraId="4B579AEB" w14:textId="77777777" w:rsidR="001C300F" w:rsidRPr="0080632F" w:rsidRDefault="00544310">
            <w:pPr>
              <w:pStyle w:val="TableParagraph"/>
              <w:tabs>
                <w:tab w:val="left" w:leader="dot" w:pos="4303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มีความประสงค์ขอกู้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กู้ยืม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</w:t>
            </w:r>
          </w:p>
          <w:p w14:paraId="4B579AEC" w14:textId="1018ED14" w:rsidR="001C300F" w:rsidRPr="0080632F" w:rsidRDefault="00544310">
            <w:pPr>
              <w:pStyle w:val="TableParagraph"/>
              <w:tabs>
                <w:tab w:val="left" w:leader="dot" w:pos="7310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เทค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นโลย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” จ</w:t>
            </w:r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.........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.......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...............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…………………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AED" w14:textId="6D213994" w:rsidR="001C300F" w:rsidRPr="0080632F" w:rsidRDefault="00544310" w:rsidP="00080143">
            <w:pPr>
              <w:pStyle w:val="TableParagraph"/>
              <w:spacing w:line="357" w:lineRule="ex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พื่อน</w:t>
            </w:r>
            <w:proofErr w:type="spellEnd"/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ปใช้จ่ายเป็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....................................... ...................................</w:t>
            </w:r>
          </w:p>
          <w:p w14:paraId="4B579AEE" w14:textId="46667B73" w:rsidR="001C300F" w:rsidRPr="0080632F" w:rsidRDefault="00544310" w:rsidP="00A724C0">
            <w:pPr>
              <w:pStyle w:val="TableParagraph"/>
              <w:spacing w:before="168"/>
              <w:ind w:left="90" w:right="-15" w:firstLine="604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2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ไดอ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ขาใ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และยินยอมปฏิบัติตามประกาศคณะกรรมการเงินกูยืมสวัสดิการวิทยาลัยศิลปะ สื่อ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ทคโนโลย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ื่อ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กูยืม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มหาวิทยาลัยเชียงใหม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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31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20773C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ตุลาคม 2557</w:t>
            </w:r>
          </w:p>
          <w:p w14:paraId="4B579AEF" w14:textId="04C8B4D7" w:rsidR="001C300F" w:rsidRPr="0080632F" w:rsidRDefault="00544310" w:rsidP="00A724C0">
            <w:pPr>
              <w:pStyle w:val="TableParagraph"/>
              <w:spacing w:line="348" w:lineRule="exact"/>
              <w:ind w:left="693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3.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ขาพเจาไดรับเงินกู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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สัญญาและยินยอมใหหนวยการเงินและบัญชี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ทาการหัก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าจาง</w:t>
            </w:r>
            <w:proofErr w:type="spellEnd"/>
          </w:p>
          <w:p w14:paraId="4B579AF0" w14:textId="4BC3F787" w:rsidR="001C300F" w:rsidRPr="0080632F" w:rsidRDefault="00544310" w:rsidP="00A724C0">
            <w:pPr>
              <w:pStyle w:val="TableParagraph"/>
              <w:tabs>
                <w:tab w:val="left" w:leader="dot" w:pos="8752"/>
              </w:tabs>
              <w:ind w:left="126" w:right="271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ละเทาๆ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กั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รอมดอกเบี้ยอัตรารอยล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0.</w:t>
            </w:r>
            <w:r w:rsidR="00594132">
              <w:rPr>
                <w:rFonts w:ascii="TH SarabunPSK" w:hAnsi="TH SarabunPSK" w:cs="TH SarabunPSK"/>
                <w:sz w:val="28"/>
                <w:szCs w:val="28"/>
              </w:rPr>
              <w:t>00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ตอ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วิธีการคิดดอกเบี้ยคง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นครบถวนภายใ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งวด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ากเงินเดือนหรือคาจางของขาพเจาทุกเดือนติดตอกันนาเขาบัญช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”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ในระหวางการผอนช</w:t>
            </w:r>
            <w:proofErr w:type="spellEnd"/>
            <w:r w:rsidR="006D55AF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ผูค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เงินกูไดพนจากการปฏิบัติงานในหน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จะด</w:t>
            </w:r>
            <w:proofErr w:type="spellEnd"/>
            <w:r w:rsidR="0086333A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ินการเปลี่ยนผูคํ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รายใหมภายใ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15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นับตั้งแตผูค</w:t>
            </w:r>
            <w:r w:rsidR="0086333A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พนจากการปฏิบัติงาน</w:t>
            </w:r>
            <w:proofErr w:type="spellEnd"/>
          </w:p>
          <w:p w14:paraId="4B579AF1" w14:textId="77777777" w:rsidR="001C300F" w:rsidRPr="0080632F" w:rsidRDefault="001C300F">
            <w:pPr>
              <w:pStyle w:val="TableParagraph"/>
              <w:spacing w:before="10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AF2" w14:textId="77777777" w:rsidR="001C300F" w:rsidRPr="0080632F" w:rsidRDefault="00544310">
            <w:pPr>
              <w:pStyle w:val="TableParagraph"/>
              <w:spacing w:before="1"/>
              <w:ind w:left="12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ึงเรียนมาเพื่อโปรดพิจารณา</w:t>
            </w:r>
            <w:proofErr w:type="spellEnd"/>
          </w:p>
          <w:p w14:paraId="4B579AF3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AF4" w14:textId="77777777" w:rsidR="001C300F" w:rsidRPr="0080632F" w:rsidRDefault="00544310">
            <w:pPr>
              <w:pStyle w:val="TableParagraph"/>
              <w:tabs>
                <w:tab w:val="left" w:pos="5189"/>
                <w:tab w:val="left" w:leader="dot" w:pos="8433"/>
              </w:tabs>
              <w:spacing w:before="155" w:line="366" w:lineRule="exact"/>
              <w:ind w:right="8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ยาน</w:t>
            </w:r>
            <w:proofErr w:type="spellEnd"/>
          </w:p>
          <w:p w14:paraId="4B579AF5" w14:textId="77777777" w:rsidR="001C300F" w:rsidRPr="0080632F" w:rsidRDefault="00544310">
            <w:pPr>
              <w:pStyle w:val="TableParagraph"/>
              <w:tabs>
                <w:tab w:val="left" w:pos="5324"/>
              </w:tabs>
              <w:spacing w:line="348" w:lineRule="exact"/>
              <w:ind w:right="144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………………………………......…………………….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(………………………………......…………………….)</w:t>
            </w:r>
          </w:p>
        </w:tc>
      </w:tr>
    </w:tbl>
    <w:p w14:paraId="4B579AF7" w14:textId="77777777" w:rsidR="001C300F" w:rsidRPr="0080632F" w:rsidRDefault="001C300F">
      <w:pPr>
        <w:pStyle w:val="a3"/>
        <w:spacing w:before="9" w:after="1"/>
        <w:rPr>
          <w:rFonts w:ascii="TH SarabunPSK" w:hAnsi="TH SarabunPSK" w:cs="TH SarabunPSK"/>
          <w:sz w:val="16"/>
          <w:szCs w:val="28"/>
        </w:rPr>
      </w:pPr>
    </w:p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"/>
        <w:gridCol w:w="9182"/>
        <w:gridCol w:w="71"/>
      </w:tblGrid>
      <w:tr w:rsidR="001C300F" w:rsidRPr="0080632F" w14:paraId="4B579AFB" w14:textId="77777777">
        <w:trPr>
          <w:trHeight w:val="416"/>
        </w:trPr>
        <w:tc>
          <w:tcPr>
            <w:tcW w:w="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BDBDBD"/>
          </w:tcPr>
          <w:p w14:paraId="4B579AF8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82" w:type="dxa"/>
            <w:tcBorders>
              <w:top w:val="single" w:sz="6" w:space="0" w:color="000000"/>
            </w:tcBorders>
            <w:shd w:val="clear" w:color="auto" w:fill="BDBDBD"/>
          </w:tcPr>
          <w:p w14:paraId="4B579AF9" w14:textId="1323DFF9" w:rsidR="001C300F" w:rsidRPr="0080632F" w:rsidRDefault="00544310">
            <w:pPr>
              <w:pStyle w:val="TableParagraph"/>
              <w:spacing w:line="317" w:lineRule="exact"/>
              <w:ind w:left="1187" w:right="1183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ญ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ญา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การ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ค</w:t>
            </w:r>
            <w:proofErr w:type="spellStart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</w:t>
            </w:r>
            <w:proofErr w:type="spellEnd"/>
          </w:p>
        </w:tc>
        <w:tc>
          <w:tcPr>
            <w:tcW w:w="71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BDBDBD"/>
          </w:tcPr>
          <w:p w14:paraId="4B579AFA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300F" w:rsidRPr="0080632F" w14:paraId="4B579B06" w14:textId="77777777">
        <w:trPr>
          <w:trHeight w:val="4697"/>
        </w:trPr>
        <w:tc>
          <w:tcPr>
            <w:tcW w:w="9329" w:type="dxa"/>
            <w:gridSpan w:val="3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B579AFC" w14:textId="244907A7" w:rsidR="001C300F" w:rsidRPr="0080632F" w:rsidRDefault="00544310">
            <w:pPr>
              <w:pStyle w:val="TableParagraph"/>
              <w:spacing w:line="342" w:lineRule="exact"/>
              <w:ind w:left="693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1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นาย/นาง/นางสาว .......................................................................ต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หน่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</w:t>
            </w:r>
          </w:p>
          <w:p w14:paraId="4B579AFD" w14:textId="01E885D9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งกัดภาควิช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น่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ทรศัพ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ท์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ติ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ดต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</w:t>
            </w:r>
          </w:p>
          <w:p w14:paraId="4B579AFE" w14:textId="77777777" w:rsidR="001C300F" w:rsidRPr="0080632F" w:rsidRDefault="00544310">
            <w:pPr>
              <w:pStyle w:val="TableParagraph"/>
              <w:tabs>
                <w:tab w:val="left" w:leader="dot" w:pos="6766"/>
              </w:tabs>
              <w:spacing w:line="348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ัตรา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งเหลือสุทธ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ด้บรรจุเป็นพนักงาน</w:t>
            </w:r>
            <w:proofErr w:type="spellEnd"/>
          </w:p>
          <w:p w14:paraId="4B579AFF" w14:textId="77777777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 ...............</w:t>
            </w:r>
          </w:p>
          <w:p w14:paraId="4B579B00" w14:textId="66DEE69B" w:rsidR="001C300F" w:rsidRPr="0080632F" w:rsidRDefault="00544310">
            <w:pPr>
              <w:pStyle w:val="TableParagraph"/>
              <w:spacing w:line="349" w:lineRule="exact"/>
              <w:ind w:left="693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2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ยินยอมเป็นผู้</w:t>
            </w:r>
            <w:proofErr w:type="spellEnd"/>
            <w:r w:rsidR="0086246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ค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เงินกู้ให้แก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นาย/นาง/นางสาว..................................................................................</w:t>
            </w:r>
          </w:p>
          <w:p w14:paraId="4B579B01" w14:textId="6B9AEB99" w:rsidR="001C300F" w:rsidRPr="0080632F" w:rsidRDefault="00544310">
            <w:pPr>
              <w:pStyle w:val="TableParagraph"/>
              <w:tabs>
                <w:tab w:val="left" w:leader="dot" w:pos="6708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ามวงเงินกู้ยืม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ลอดระยะเวลาแห่งสัญญาน</w:t>
            </w:r>
            <w:r w:rsidR="0086246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ี้</w:t>
            </w:r>
            <w:proofErr w:type="spellEnd"/>
          </w:p>
          <w:p w14:paraId="4B579B02" w14:textId="3F9B76BA" w:rsidR="001C300F" w:rsidRPr="0080632F" w:rsidRDefault="00544310">
            <w:pPr>
              <w:pStyle w:val="TableParagraph"/>
              <w:spacing w:line="264" w:lineRule="auto"/>
              <w:ind w:left="6" w:right="-15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สัญญาว่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ผู้กู้ไม่ส่งช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ะเงิน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รือ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ม่สามารถหักเงินของผู้กู้ได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ยินยอมให้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ัก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/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่าจ้างของข้าพเจ้าแทนผู้กู้จนกว่าจะครบถ้วน</w:t>
            </w:r>
            <w:proofErr w:type="spellEnd"/>
          </w:p>
          <w:p w14:paraId="4B579B03" w14:textId="77777777" w:rsidR="001C300F" w:rsidRPr="0080632F" w:rsidRDefault="001C300F">
            <w:pPr>
              <w:pStyle w:val="TableParagraph"/>
              <w:spacing w:before="3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B04" w14:textId="3433B70F" w:rsidR="001C300F" w:rsidRPr="0080632F" w:rsidRDefault="00544310">
            <w:pPr>
              <w:pStyle w:val="TableParagraph"/>
              <w:tabs>
                <w:tab w:val="left" w:pos="5060"/>
                <w:tab w:val="left" w:leader="dot" w:pos="8305"/>
              </w:tabs>
              <w:spacing w:line="366" w:lineRule="exact"/>
              <w:ind w:right="214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ค</w:t>
            </w:r>
            <w:r w:rsidR="00265CCE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ยาน</w:t>
            </w:r>
            <w:proofErr w:type="spellEnd"/>
          </w:p>
          <w:p w14:paraId="4B579B05" w14:textId="77777777" w:rsidR="001C300F" w:rsidRPr="0080632F" w:rsidRDefault="00544310">
            <w:pPr>
              <w:pStyle w:val="TableParagraph"/>
              <w:tabs>
                <w:tab w:val="left" w:pos="5096"/>
              </w:tabs>
              <w:spacing w:line="348" w:lineRule="exact"/>
              <w:ind w:right="26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………………………………......…………………….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(………………………………......…………………….)</w:t>
            </w:r>
          </w:p>
        </w:tc>
      </w:tr>
    </w:tbl>
    <w:p w14:paraId="4B579B07" w14:textId="77777777" w:rsidR="001C300F" w:rsidRPr="0080632F" w:rsidRDefault="001C300F">
      <w:pPr>
        <w:pStyle w:val="a3"/>
        <w:spacing w:before="1"/>
        <w:rPr>
          <w:rFonts w:ascii="TH SarabunPSK" w:eastAsia="TH NiramitIT๙" w:hAnsi="TH SarabunPSK" w:cs="TH SarabunPSK"/>
          <w:sz w:val="28"/>
          <w:szCs w:val="28"/>
        </w:rPr>
      </w:pPr>
    </w:p>
    <w:p w14:paraId="4B579B08" w14:textId="7DB869F6" w:rsidR="001C300F" w:rsidRPr="0080632F" w:rsidRDefault="00544310">
      <w:pPr>
        <w:spacing w:before="64"/>
        <w:ind w:right="200"/>
        <w:jc w:val="right"/>
        <w:rPr>
          <w:rFonts w:ascii="TH SarabunPSK" w:hAnsi="TH SarabunPSK" w:cs="TH SarabunPSK"/>
          <w:sz w:val="28"/>
          <w:szCs w:val="28"/>
        </w:rPr>
      </w:pPr>
      <w:proofErr w:type="spellStart"/>
      <w:r w:rsidRPr="0080632F">
        <w:rPr>
          <w:rFonts w:ascii="TH SarabunPSK" w:hAnsi="TH SarabunPSK" w:cs="TH SarabunPSK"/>
          <w:sz w:val="28"/>
          <w:szCs w:val="28"/>
        </w:rPr>
        <w:t>มีต่อด้านหล</w:t>
      </w:r>
      <w:proofErr w:type="spellEnd"/>
      <w:r w:rsidR="00A724C0" w:rsidRPr="0080632F">
        <w:rPr>
          <w:rFonts w:ascii="TH SarabunPSK" w:hAnsi="TH SarabunPSK" w:cs="TH SarabunPSK"/>
          <w:sz w:val="28"/>
          <w:szCs w:val="28"/>
          <w:cs/>
          <w:lang w:bidi="th-TH"/>
        </w:rPr>
        <w:t>ั</w:t>
      </w:r>
      <w:r w:rsidRPr="0080632F">
        <w:rPr>
          <w:rFonts w:ascii="TH SarabunPSK" w:hAnsi="TH SarabunPSK" w:cs="TH SarabunPSK"/>
          <w:sz w:val="28"/>
          <w:szCs w:val="28"/>
        </w:rPr>
        <w:t>ง</w:t>
      </w:r>
    </w:p>
    <w:p w14:paraId="4B579B09" w14:textId="77777777" w:rsidR="001C300F" w:rsidRPr="0080632F" w:rsidRDefault="001C300F">
      <w:pPr>
        <w:jc w:val="right"/>
        <w:rPr>
          <w:rFonts w:ascii="TH SarabunPSK" w:eastAsia="Microsoft Sans Serif" w:hAnsi="TH SarabunPSK" w:cs="TH SarabunPSK"/>
          <w:sz w:val="32"/>
          <w:szCs w:val="32"/>
        </w:rPr>
        <w:sectPr w:rsidR="001C300F" w:rsidRPr="0080632F">
          <w:type w:val="continuous"/>
          <w:pgSz w:w="11930" w:h="16850"/>
          <w:pgMar w:top="660" w:right="680" w:bottom="280" w:left="1660" w:header="720" w:footer="720" w:gutter="0"/>
          <w:cols w:space="720"/>
        </w:sectPr>
      </w:pPr>
    </w:p>
    <w:p w14:paraId="4B579B0A" w14:textId="445D564A" w:rsidR="001C300F" w:rsidRPr="0080632F" w:rsidRDefault="00000000">
      <w:pPr>
        <w:spacing w:before="45"/>
        <w:ind w:left="4578" w:right="4445"/>
        <w:jc w:val="center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pict w14:anchorId="4B579B28">
          <v:rect id="_x0000_s1029" style="position:absolute;left:0;text-align:left;margin-left:104.4pt;margin-top:38.6pt;width:444.1pt;height:21.2pt;z-index:-15797248;mso-position-horizontal-relative:page" fillcolor="#bdbdbd" stroked="f">
            <w10:wrap anchorx="page"/>
          </v:rect>
        </w:pict>
      </w:r>
      <w:r>
        <w:rPr>
          <w:rFonts w:ascii="TH SarabunPSK" w:hAnsi="TH SarabunPSK" w:cs="TH SarabunPSK"/>
          <w:sz w:val="28"/>
          <w:szCs w:val="28"/>
        </w:rPr>
        <w:pict w14:anchorId="4B579B29">
          <v:rect id="_x0000_s1028" style="position:absolute;left:0;text-align:left;margin-left:104.4pt;margin-top:247.5pt;width:444.1pt;height:21.25pt;z-index:-15796736;mso-position-horizontal-relative:page" fillcolor="#bdbdbd" stroked="f">
            <w10:wrap anchorx="page"/>
          </v:rect>
        </w:pict>
      </w:r>
      <w:r w:rsidR="00544310" w:rsidRPr="0080632F">
        <w:rPr>
          <w:rFonts w:ascii="TH SarabunPSK" w:hAnsi="TH SarabunPSK" w:cs="TH SarabunPSK"/>
          <w:sz w:val="28"/>
          <w:szCs w:val="28"/>
        </w:rPr>
        <w:t xml:space="preserve">- </w:t>
      </w:r>
      <w:r w:rsidR="002C34B5">
        <w:rPr>
          <w:rFonts w:ascii="TH SarabunPSK" w:hAnsi="TH SarabunPSK" w:cs="TH SarabunPSK"/>
          <w:sz w:val="28"/>
          <w:szCs w:val="28"/>
        </w:rPr>
        <w:t>2</w:t>
      </w:r>
      <w:r w:rsidR="00544310" w:rsidRPr="0080632F">
        <w:rPr>
          <w:rFonts w:ascii="TH SarabunPSK" w:hAnsi="TH SarabunPSK" w:cs="TH SarabunPSK"/>
          <w:sz w:val="28"/>
          <w:szCs w:val="28"/>
        </w:rPr>
        <w:t xml:space="preserve"> -</w:t>
      </w:r>
    </w:p>
    <w:p w14:paraId="4B579B0B" w14:textId="77777777" w:rsidR="001C300F" w:rsidRPr="0080632F" w:rsidRDefault="001C300F">
      <w:pPr>
        <w:spacing w:before="5"/>
        <w:rPr>
          <w:rFonts w:ascii="TH SarabunPSK" w:hAnsi="TH SarabunPSK" w:cs="TH SarabunPSK"/>
          <w:sz w:val="36"/>
          <w:szCs w:val="40"/>
        </w:rPr>
      </w:pPr>
    </w:p>
    <w:tbl>
      <w:tblPr>
        <w:tblW w:w="0" w:type="auto"/>
        <w:tblInd w:w="3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27"/>
      </w:tblGrid>
      <w:tr w:rsidR="001C300F" w:rsidRPr="0080632F" w14:paraId="4B579B16" w14:textId="77777777">
        <w:trPr>
          <w:trHeight w:val="4164"/>
        </w:trPr>
        <w:tc>
          <w:tcPr>
            <w:tcW w:w="9027" w:type="dxa"/>
          </w:tcPr>
          <w:p w14:paraId="4B579B0C" w14:textId="01800882" w:rsidR="001C300F" w:rsidRPr="0080632F" w:rsidRDefault="00544310">
            <w:pPr>
              <w:pStyle w:val="TableParagraph"/>
              <w:spacing w:line="319" w:lineRule="exact"/>
              <w:ind w:left="1425" w:right="143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ว</w:t>
            </w:r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ม</w:t>
            </w:r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ห็นของกรรมก</w:t>
            </w:r>
            <w:proofErr w:type="spellEnd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รด</w:t>
            </w:r>
            <w:proofErr w:type="spellStart"/>
            <w:r w:rsidR="00A724C0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้</w:t>
            </w:r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น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</w:t>
            </w:r>
            <w:proofErr w:type="spellStart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ร</w:t>
            </w:r>
            <w:proofErr w:type="spellEnd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เงิน</w:t>
            </w:r>
          </w:p>
          <w:p w14:paraId="4B579B0D" w14:textId="471587C2" w:rsidR="001C300F" w:rsidRPr="0080632F" w:rsidRDefault="00544310">
            <w:pPr>
              <w:pStyle w:val="TableParagraph"/>
              <w:spacing w:before="250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ีย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ธ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กรรมก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เงินกู้ยืมสวัสดิก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วิทย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</w:t>
            </w:r>
          </w:p>
          <w:p w14:paraId="4B579B0E" w14:textId="77777777" w:rsidR="001C300F" w:rsidRPr="0080632F" w:rsidRDefault="001C300F">
            <w:pPr>
              <w:pStyle w:val="TableParagraph"/>
              <w:spacing w:before="12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B0F" w14:textId="77777777" w:rsidR="001C300F" w:rsidRPr="0080632F" w:rsidRDefault="00544310">
            <w:pPr>
              <w:pStyle w:val="TableParagraph"/>
              <w:numPr>
                <w:ilvl w:val="0"/>
                <w:numId w:val="2"/>
              </w:numPr>
              <w:tabs>
                <w:tab w:val="left" w:pos="1292"/>
                <w:tab w:val="left" w:pos="1293"/>
                <w:tab w:val="left" w:leader="dot" w:pos="7546"/>
              </w:tabs>
              <w:spacing w:line="357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็นสมควรอนุมัติให้กู้ได้ในวง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มอบหมายให้</w:t>
            </w:r>
            <w:proofErr w:type="spellEnd"/>
          </w:p>
          <w:p w14:paraId="4B579B10" w14:textId="77777777" w:rsidR="001C300F" w:rsidRPr="0080632F" w:rsidRDefault="00544310">
            <w:pPr>
              <w:pStyle w:val="TableParagraph"/>
              <w:spacing w:line="285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รัญญิกเงินกู้ยืม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ป็นผู้ตรวจสอบยอดเงินคงเหลือของบัญชีเงิน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มีเพียงพอ</w:t>
            </w:r>
            <w:proofErr w:type="spellEnd"/>
          </w:p>
          <w:p w14:paraId="4B579B11" w14:textId="337EB7A9" w:rsidR="001C300F" w:rsidRPr="0080632F" w:rsidRDefault="00544310" w:rsidP="0030465F">
            <w:pPr>
              <w:pStyle w:val="TableParagraph"/>
              <w:tabs>
                <w:tab w:val="left" w:leader="dot" w:pos="8059"/>
              </w:tabs>
              <w:spacing w:line="363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ให้จ่ายเงินกู้ยืมแก่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หักเงินเดือนของ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ิ่มต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แต่ส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ิ้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นเดือนที่ผู้กู้ได้รับเงินเป็นต้นไป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จ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ท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ิ้น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</w:p>
          <w:p w14:paraId="4B579B12" w14:textId="3DB3F9B0" w:rsidR="001C300F" w:rsidRPr="0080632F" w:rsidRDefault="00544310">
            <w:pPr>
              <w:pStyle w:val="TableParagraph"/>
              <w:numPr>
                <w:ilvl w:val="0"/>
                <w:numId w:val="2"/>
              </w:numPr>
              <w:tabs>
                <w:tab w:val="left" w:pos="1292"/>
                <w:tab w:val="left" w:pos="1293"/>
              </w:tabs>
              <w:spacing w:line="355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็นสมควรไม่อนุมัต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ท</w:t>
            </w:r>
            <w:proofErr w:type="spellStart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นี้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ื่องจาก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................</w:t>
            </w:r>
          </w:p>
          <w:p w14:paraId="4B579B13" w14:textId="77777777" w:rsidR="001C300F" w:rsidRPr="0080632F" w:rsidRDefault="00544310">
            <w:pPr>
              <w:pStyle w:val="TableParagraph"/>
              <w:tabs>
                <w:tab w:val="left" w:leader="dot" w:pos="4956"/>
              </w:tabs>
              <w:spacing w:line="350" w:lineRule="exact"/>
              <w:ind w:left="1425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กรรมการ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รัญญิก</w:t>
            </w:r>
            <w:proofErr w:type="spellEnd"/>
          </w:p>
          <w:p w14:paraId="4B579B14" w14:textId="2F6AD082" w:rsidR="001C300F" w:rsidRPr="0080632F" w:rsidRDefault="00544310">
            <w:pPr>
              <w:pStyle w:val="TableParagraph"/>
              <w:spacing w:line="230" w:lineRule="auto"/>
              <w:ind w:left="3193" w:right="2973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ยน้ำมนต์ ผกามาศ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ักการเงินและบัญชี</w:t>
            </w:r>
            <w:proofErr w:type="spellEnd"/>
          </w:p>
          <w:p w14:paraId="50AAE7D0" w14:textId="77777777" w:rsidR="001C300F" w:rsidRPr="0080632F" w:rsidRDefault="00544310">
            <w:pPr>
              <w:pStyle w:val="TableParagraph"/>
              <w:spacing w:before="55"/>
              <w:ind w:left="1425" w:right="121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</w:t>
            </w:r>
          </w:p>
          <w:p w14:paraId="4B579B15" w14:textId="5B972673" w:rsidR="00A724C0" w:rsidRPr="0080632F" w:rsidRDefault="00A724C0">
            <w:pPr>
              <w:pStyle w:val="TableParagraph"/>
              <w:spacing w:before="55"/>
              <w:ind w:left="1425" w:right="1211"/>
              <w:jc w:val="center"/>
              <w:rPr>
                <w:rFonts w:ascii="TH SarabunPSK" w:hAnsi="TH SarabunPSK" w:cs="TH SarabunPSK"/>
                <w:sz w:val="8"/>
                <w:szCs w:val="8"/>
              </w:rPr>
            </w:pPr>
          </w:p>
        </w:tc>
      </w:tr>
      <w:tr w:rsidR="001C300F" w:rsidRPr="0080632F" w14:paraId="4B579B1E" w14:textId="77777777">
        <w:trPr>
          <w:trHeight w:val="3735"/>
        </w:trPr>
        <w:tc>
          <w:tcPr>
            <w:tcW w:w="9027" w:type="dxa"/>
          </w:tcPr>
          <w:p w14:paraId="4B579B17" w14:textId="77777777" w:rsidR="001C300F" w:rsidRPr="0080632F" w:rsidRDefault="00544310">
            <w:pPr>
              <w:pStyle w:val="TableParagraph"/>
              <w:spacing w:line="283" w:lineRule="exact"/>
              <w:ind w:left="2913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ารพิจารณาอนุมัติของประธาน</w:t>
            </w:r>
            <w:proofErr w:type="spellEnd"/>
          </w:p>
          <w:p w14:paraId="4B579B18" w14:textId="77777777" w:rsidR="001C300F" w:rsidRPr="0080632F" w:rsidRDefault="00544310">
            <w:pPr>
              <w:pStyle w:val="TableParagraph"/>
              <w:numPr>
                <w:ilvl w:val="0"/>
                <w:numId w:val="1"/>
              </w:numPr>
              <w:tabs>
                <w:tab w:val="left" w:pos="1033"/>
                <w:tab w:val="left" w:pos="1034"/>
                <w:tab w:val="left" w:leader="dot" w:pos="8752"/>
              </w:tabs>
              <w:spacing w:before="255" w:line="357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นุมัติให้กู้เงินได้ในวง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B19" w14:textId="2742A90B" w:rsidR="001C300F" w:rsidRPr="0080632F" w:rsidRDefault="00544310">
            <w:pPr>
              <w:pStyle w:val="TableParagraph"/>
              <w:spacing w:line="285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ให้เหรัญญิกเงินกู้ยืม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ด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ินการต่อไป</w:t>
            </w:r>
            <w:proofErr w:type="spellEnd"/>
          </w:p>
          <w:p w14:paraId="4B579B1A" w14:textId="77777777" w:rsidR="001C300F" w:rsidRPr="0080632F" w:rsidRDefault="00544310">
            <w:pPr>
              <w:pStyle w:val="TableParagraph"/>
              <w:numPr>
                <w:ilvl w:val="0"/>
                <w:numId w:val="1"/>
              </w:numPr>
              <w:tabs>
                <w:tab w:val="left" w:pos="1033"/>
                <w:tab w:val="left" w:pos="1034"/>
              </w:tabs>
              <w:spacing w:before="66" w:line="358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ม่อนุมัต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เนื่องจาก ......................................................................................................</w:t>
            </w:r>
          </w:p>
          <w:p w14:paraId="4B579B1B" w14:textId="77777777" w:rsidR="001C300F" w:rsidRPr="0080632F" w:rsidRDefault="00544310">
            <w:pPr>
              <w:pStyle w:val="TableParagraph"/>
              <w:tabs>
                <w:tab w:val="left" w:leader="dot" w:pos="6423"/>
              </w:tabs>
              <w:spacing w:line="358" w:lineRule="exact"/>
              <w:ind w:left="2901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ธานกรรมการฯ</w:t>
            </w:r>
            <w:proofErr w:type="spellEnd"/>
          </w:p>
          <w:p w14:paraId="4B579B1C" w14:textId="77777777" w:rsidR="001C300F" w:rsidRPr="0080632F" w:rsidRDefault="00544310">
            <w:pPr>
              <w:pStyle w:val="TableParagraph"/>
              <w:spacing w:before="44" w:line="228" w:lineRule="auto"/>
              <w:ind w:left="3441" w:right="1063" w:hanging="48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ชวยศาสตราจาร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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ดร.วรวิชญ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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ันทรฉา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ณบดี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</w:t>
            </w:r>
          </w:p>
          <w:p w14:paraId="4B579B1D" w14:textId="77777777" w:rsidR="001C300F" w:rsidRPr="0080632F" w:rsidRDefault="00544310">
            <w:pPr>
              <w:pStyle w:val="TableParagraph"/>
              <w:spacing w:before="61"/>
              <w:ind w:left="3722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/................./............</w:t>
            </w:r>
          </w:p>
        </w:tc>
      </w:tr>
      <w:tr w:rsidR="001C300F" w:rsidRPr="0080632F" w14:paraId="4B579B24" w14:textId="77777777">
        <w:trPr>
          <w:trHeight w:val="2553"/>
        </w:trPr>
        <w:tc>
          <w:tcPr>
            <w:tcW w:w="9027" w:type="dxa"/>
          </w:tcPr>
          <w:p w14:paraId="4B579B1F" w14:textId="77777777" w:rsidR="001C300F" w:rsidRPr="0080632F" w:rsidRDefault="00544310">
            <w:pPr>
              <w:pStyle w:val="TableParagraph"/>
              <w:spacing w:before="17"/>
              <w:ind w:left="1425" w:right="1690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ารรับเงิน</w:t>
            </w:r>
            <w:proofErr w:type="spellEnd"/>
          </w:p>
          <w:p w14:paraId="4B579B20" w14:textId="7B13AB52" w:rsidR="001C300F" w:rsidRPr="0080632F" w:rsidRDefault="00544310">
            <w:pPr>
              <w:pStyle w:val="TableParagraph"/>
              <w:tabs>
                <w:tab w:val="left" w:leader="dot" w:pos="8897"/>
              </w:tabs>
              <w:spacing w:before="132"/>
              <w:ind w:left="114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ได้รับ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จ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B21" w14:textId="77777777" w:rsidR="001C300F" w:rsidRPr="0080632F" w:rsidRDefault="00544310">
            <w:pPr>
              <w:pStyle w:val="TableParagraph"/>
              <w:tabs>
                <w:tab w:val="left" w:leader="dot" w:pos="6178"/>
              </w:tabs>
              <w:spacing w:before="9" w:line="357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ามเช็คเลข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ป็นการถูกต้องแล้ว</w:t>
            </w:r>
            <w:proofErr w:type="spellEnd"/>
          </w:p>
          <w:p w14:paraId="4B579B22" w14:textId="77777777" w:rsidR="001C300F" w:rsidRPr="0080632F" w:rsidRDefault="00544310">
            <w:pPr>
              <w:pStyle w:val="TableParagraph"/>
              <w:tabs>
                <w:tab w:val="left" w:leader="dot" w:pos="6168"/>
              </w:tabs>
              <w:spacing w:line="357" w:lineRule="exact"/>
              <w:ind w:left="3052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กู้</w:t>
            </w:r>
            <w:proofErr w:type="spellEnd"/>
          </w:p>
          <w:p w14:paraId="4B579B23" w14:textId="77777777" w:rsidR="001C300F" w:rsidRPr="0080632F" w:rsidRDefault="00544310">
            <w:pPr>
              <w:pStyle w:val="TableParagraph"/>
              <w:spacing w:before="2"/>
              <w:ind w:left="3681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.................................................)</w:t>
            </w:r>
          </w:p>
        </w:tc>
      </w:tr>
    </w:tbl>
    <w:p w14:paraId="4B579B25" w14:textId="77777777" w:rsidR="001C300F" w:rsidRPr="0080632F" w:rsidRDefault="00000000">
      <w:pPr>
        <w:ind w:left="428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</w:r>
      <w:r>
        <w:rPr>
          <w:rFonts w:ascii="TH SarabunPSK" w:hAnsi="TH SarabunPSK" w:cs="TH SarabunPSK"/>
          <w:sz w:val="28"/>
          <w:szCs w:val="28"/>
        </w:rPr>
        <w:pict w14:anchorId="4B579B2C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width:444.1pt;height:21.35pt;mso-left-percent:-10001;mso-top-percent:-10001;mso-position-horizontal:absolute;mso-position-horizontal-relative:char;mso-position-vertical:absolute;mso-position-vertical-relative:line;mso-left-percent:-10001;mso-top-percent:-10001" fillcolor="#bdbdbd" stroked="f">
            <v:textbox inset="0,0,0,0">
              <w:txbxContent>
                <w:p w14:paraId="4B579B2E" w14:textId="77777777" w:rsidR="001C300F" w:rsidRPr="00A724C0" w:rsidRDefault="00544310">
                  <w:pPr>
                    <w:spacing w:before="30"/>
                    <w:ind w:left="2645" w:right="2515"/>
                    <w:jc w:val="center"/>
                    <w:rPr>
                      <w:b/>
                      <w:bCs/>
                      <w:sz w:val="26"/>
                      <w:szCs w:val="26"/>
                    </w:rPr>
                  </w:pPr>
                  <w:proofErr w:type="spellStart"/>
                  <w:r w:rsidRPr="00A724C0">
                    <w:rPr>
                      <w:b/>
                      <w:bCs/>
                      <w:sz w:val="26"/>
                      <w:szCs w:val="26"/>
                    </w:rPr>
                    <w:t>หลักฐานประกอบการขอกู้ทุกครั้ง</w:t>
                  </w:r>
                  <w:proofErr w:type="spellEnd"/>
                </w:p>
              </w:txbxContent>
            </v:textbox>
            <w10:anchorlock/>
          </v:shape>
        </w:pict>
      </w:r>
    </w:p>
    <w:p w14:paraId="4B579B26" w14:textId="7934F1E8" w:rsidR="001C300F" w:rsidRPr="0080632F" w:rsidRDefault="00000000">
      <w:pPr>
        <w:pStyle w:val="a3"/>
        <w:spacing w:before="14" w:line="358" w:lineRule="exact"/>
        <w:ind w:left="740"/>
        <w:rPr>
          <w:rFonts w:ascii="TH SarabunPSK" w:eastAsia="TH NiramitIT๙" w:hAnsi="TH SarabunPSK" w:cs="TH SarabunPSK"/>
          <w:sz w:val="28"/>
          <w:szCs w:val="28"/>
          <w:lang w:bidi="th-TH"/>
        </w:rPr>
      </w:pPr>
      <w:r>
        <w:rPr>
          <w:rFonts w:ascii="TH SarabunPSK" w:eastAsia="TH NiramitIT๙" w:hAnsi="TH SarabunPSK" w:cs="TH SarabunPSK"/>
          <w:sz w:val="28"/>
          <w:szCs w:val="28"/>
        </w:rPr>
        <w:pict w14:anchorId="4B579B2D">
          <v:rect id="_x0000_s1026" style="position:absolute;left:0;text-align:left;margin-left:104.4pt;margin-top:-150.95pt;width:444.1pt;height:21.25pt;z-index:-15796224;mso-position-horizontal-relative:page" fillcolor="#bdbdbd" stroked="f">
            <w10:wrap anchorx="page"/>
          </v:rect>
        </w:pict>
      </w:r>
      <w:r w:rsidR="003C5648">
        <w:rPr>
          <w:rFonts w:ascii="TH SarabunPSK" w:eastAsia="TH NiramitIT๙" w:hAnsi="TH SarabunPSK" w:cs="TH SarabunPSK"/>
          <w:sz w:val="28"/>
          <w:szCs w:val="28"/>
        </w:rPr>
        <w:t>1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. ส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เนาบัตรประจ</w:t>
      </w:r>
      <w:proofErr w:type="spellEnd"/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ตัวของผู้กู้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ผู้ค</w:t>
      </w:r>
      <w:proofErr w:type="spellEnd"/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้ำ</w:t>
      </w:r>
    </w:p>
    <w:p w14:paraId="4B579B27" w14:textId="1E6F5D7E" w:rsidR="001C300F" w:rsidRPr="0080632F" w:rsidRDefault="003C5648">
      <w:pPr>
        <w:pStyle w:val="a3"/>
        <w:spacing w:line="358" w:lineRule="exact"/>
        <w:ind w:left="740"/>
        <w:rPr>
          <w:rFonts w:ascii="TH SarabunPSK" w:eastAsia="TH NiramitIT๙" w:hAnsi="TH SarabunPSK" w:cs="TH SarabunPSK"/>
          <w:sz w:val="28"/>
          <w:szCs w:val="28"/>
        </w:rPr>
      </w:pPr>
      <w:r>
        <w:rPr>
          <w:rFonts w:ascii="TH SarabunPSK" w:eastAsia="TH NiramitIT๙" w:hAnsi="TH SarabunPSK" w:cs="TH SarabunPSK"/>
          <w:sz w:val="28"/>
          <w:szCs w:val="28"/>
        </w:rPr>
        <w:t>2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. ส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เนาใบสลิปเงินเดือน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ณ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ปัจจุบันของผู้กู้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และผู้ค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้ำ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ประกัน</w:t>
      </w:r>
      <w:proofErr w:type="spellEnd"/>
    </w:p>
    <w:sectPr w:rsidR="001C300F" w:rsidRPr="0080632F">
      <w:pgSz w:w="11930" w:h="16850"/>
      <w:pgMar w:top="520" w:right="68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IT๙">
    <w:altName w:val="TH NiramitIT๙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16662"/>
    <w:multiLevelType w:val="hybridMultilevel"/>
    <w:tmpl w:val="0B647AAE"/>
    <w:lvl w:ilvl="0" w:tplc="D5D8549E">
      <w:numFmt w:val="bullet"/>
      <w:lvlText w:val=""/>
      <w:lvlJc w:val="left"/>
      <w:pPr>
        <w:ind w:left="1292" w:hanging="492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ar-SA"/>
      </w:rPr>
    </w:lvl>
    <w:lvl w:ilvl="1" w:tplc="CC964014">
      <w:numFmt w:val="bullet"/>
      <w:lvlText w:val="•"/>
      <w:lvlJc w:val="left"/>
      <w:pPr>
        <w:ind w:left="2071" w:hanging="492"/>
      </w:pPr>
      <w:rPr>
        <w:rFonts w:hint="default"/>
        <w:lang w:val="en-US" w:eastAsia="en-US" w:bidi="ar-SA"/>
      </w:rPr>
    </w:lvl>
    <w:lvl w:ilvl="2" w:tplc="B7748D18">
      <w:numFmt w:val="bullet"/>
      <w:lvlText w:val="•"/>
      <w:lvlJc w:val="left"/>
      <w:pPr>
        <w:ind w:left="2842" w:hanging="492"/>
      </w:pPr>
      <w:rPr>
        <w:rFonts w:hint="default"/>
        <w:lang w:val="en-US" w:eastAsia="en-US" w:bidi="ar-SA"/>
      </w:rPr>
    </w:lvl>
    <w:lvl w:ilvl="3" w:tplc="4EF692C8">
      <w:numFmt w:val="bullet"/>
      <w:lvlText w:val="•"/>
      <w:lvlJc w:val="left"/>
      <w:pPr>
        <w:ind w:left="3613" w:hanging="492"/>
      </w:pPr>
      <w:rPr>
        <w:rFonts w:hint="default"/>
        <w:lang w:val="en-US" w:eastAsia="en-US" w:bidi="ar-SA"/>
      </w:rPr>
    </w:lvl>
    <w:lvl w:ilvl="4" w:tplc="73D64FB6">
      <w:numFmt w:val="bullet"/>
      <w:lvlText w:val="•"/>
      <w:lvlJc w:val="left"/>
      <w:pPr>
        <w:ind w:left="4384" w:hanging="492"/>
      </w:pPr>
      <w:rPr>
        <w:rFonts w:hint="default"/>
        <w:lang w:val="en-US" w:eastAsia="en-US" w:bidi="ar-SA"/>
      </w:rPr>
    </w:lvl>
    <w:lvl w:ilvl="5" w:tplc="765419C8">
      <w:numFmt w:val="bullet"/>
      <w:lvlText w:val="•"/>
      <w:lvlJc w:val="left"/>
      <w:pPr>
        <w:ind w:left="5156" w:hanging="492"/>
      </w:pPr>
      <w:rPr>
        <w:rFonts w:hint="default"/>
        <w:lang w:val="en-US" w:eastAsia="en-US" w:bidi="ar-SA"/>
      </w:rPr>
    </w:lvl>
    <w:lvl w:ilvl="6" w:tplc="7200C73E">
      <w:numFmt w:val="bullet"/>
      <w:lvlText w:val="•"/>
      <w:lvlJc w:val="left"/>
      <w:pPr>
        <w:ind w:left="5927" w:hanging="492"/>
      </w:pPr>
      <w:rPr>
        <w:rFonts w:hint="default"/>
        <w:lang w:val="en-US" w:eastAsia="en-US" w:bidi="ar-SA"/>
      </w:rPr>
    </w:lvl>
    <w:lvl w:ilvl="7" w:tplc="0A3AC9D6">
      <w:numFmt w:val="bullet"/>
      <w:lvlText w:val="•"/>
      <w:lvlJc w:val="left"/>
      <w:pPr>
        <w:ind w:left="6698" w:hanging="492"/>
      </w:pPr>
      <w:rPr>
        <w:rFonts w:hint="default"/>
        <w:lang w:val="en-US" w:eastAsia="en-US" w:bidi="ar-SA"/>
      </w:rPr>
    </w:lvl>
    <w:lvl w:ilvl="8" w:tplc="D3AE47E0">
      <w:numFmt w:val="bullet"/>
      <w:lvlText w:val="•"/>
      <w:lvlJc w:val="left"/>
      <w:pPr>
        <w:ind w:left="7469" w:hanging="492"/>
      </w:pPr>
      <w:rPr>
        <w:rFonts w:hint="default"/>
        <w:lang w:val="en-US" w:eastAsia="en-US" w:bidi="ar-SA"/>
      </w:rPr>
    </w:lvl>
  </w:abstractNum>
  <w:abstractNum w:abstractNumId="1" w15:restartNumberingAfterBreak="0">
    <w:nsid w:val="7ADC1FAB"/>
    <w:multiLevelType w:val="hybridMultilevel"/>
    <w:tmpl w:val="30E2C75E"/>
    <w:lvl w:ilvl="0" w:tplc="0CE2B9D6">
      <w:numFmt w:val="bullet"/>
      <w:lvlText w:val=""/>
      <w:lvlJc w:val="left"/>
      <w:pPr>
        <w:ind w:left="1033" w:hanging="492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ar-SA"/>
      </w:rPr>
    </w:lvl>
    <w:lvl w:ilvl="1" w:tplc="D4AC60F4">
      <w:numFmt w:val="bullet"/>
      <w:lvlText w:val="•"/>
      <w:lvlJc w:val="left"/>
      <w:pPr>
        <w:ind w:left="1837" w:hanging="492"/>
      </w:pPr>
      <w:rPr>
        <w:rFonts w:hint="default"/>
        <w:lang w:val="en-US" w:eastAsia="en-US" w:bidi="ar-SA"/>
      </w:rPr>
    </w:lvl>
    <w:lvl w:ilvl="2" w:tplc="F7B8F816">
      <w:numFmt w:val="bullet"/>
      <w:lvlText w:val="•"/>
      <w:lvlJc w:val="left"/>
      <w:pPr>
        <w:ind w:left="2634" w:hanging="492"/>
      </w:pPr>
      <w:rPr>
        <w:rFonts w:hint="default"/>
        <w:lang w:val="en-US" w:eastAsia="en-US" w:bidi="ar-SA"/>
      </w:rPr>
    </w:lvl>
    <w:lvl w:ilvl="3" w:tplc="EB4ECCD8">
      <w:numFmt w:val="bullet"/>
      <w:lvlText w:val="•"/>
      <w:lvlJc w:val="left"/>
      <w:pPr>
        <w:ind w:left="3431" w:hanging="492"/>
      </w:pPr>
      <w:rPr>
        <w:rFonts w:hint="default"/>
        <w:lang w:val="en-US" w:eastAsia="en-US" w:bidi="ar-SA"/>
      </w:rPr>
    </w:lvl>
    <w:lvl w:ilvl="4" w:tplc="17D0D6BA">
      <w:numFmt w:val="bullet"/>
      <w:lvlText w:val="•"/>
      <w:lvlJc w:val="left"/>
      <w:pPr>
        <w:ind w:left="4228" w:hanging="492"/>
      </w:pPr>
      <w:rPr>
        <w:rFonts w:hint="default"/>
        <w:lang w:val="en-US" w:eastAsia="en-US" w:bidi="ar-SA"/>
      </w:rPr>
    </w:lvl>
    <w:lvl w:ilvl="5" w:tplc="469EAFFC">
      <w:numFmt w:val="bullet"/>
      <w:lvlText w:val="•"/>
      <w:lvlJc w:val="left"/>
      <w:pPr>
        <w:ind w:left="5026" w:hanging="492"/>
      </w:pPr>
      <w:rPr>
        <w:rFonts w:hint="default"/>
        <w:lang w:val="en-US" w:eastAsia="en-US" w:bidi="ar-SA"/>
      </w:rPr>
    </w:lvl>
    <w:lvl w:ilvl="6" w:tplc="E64A33E4">
      <w:numFmt w:val="bullet"/>
      <w:lvlText w:val="•"/>
      <w:lvlJc w:val="left"/>
      <w:pPr>
        <w:ind w:left="5823" w:hanging="492"/>
      </w:pPr>
      <w:rPr>
        <w:rFonts w:hint="default"/>
        <w:lang w:val="en-US" w:eastAsia="en-US" w:bidi="ar-SA"/>
      </w:rPr>
    </w:lvl>
    <w:lvl w:ilvl="7" w:tplc="2E526BD0">
      <w:numFmt w:val="bullet"/>
      <w:lvlText w:val="•"/>
      <w:lvlJc w:val="left"/>
      <w:pPr>
        <w:ind w:left="6620" w:hanging="492"/>
      </w:pPr>
      <w:rPr>
        <w:rFonts w:hint="default"/>
        <w:lang w:val="en-US" w:eastAsia="en-US" w:bidi="ar-SA"/>
      </w:rPr>
    </w:lvl>
    <w:lvl w:ilvl="8" w:tplc="9B56D216">
      <w:numFmt w:val="bullet"/>
      <w:lvlText w:val="•"/>
      <w:lvlJc w:val="left"/>
      <w:pPr>
        <w:ind w:left="7417" w:hanging="492"/>
      </w:pPr>
      <w:rPr>
        <w:rFonts w:hint="default"/>
        <w:lang w:val="en-US" w:eastAsia="en-US" w:bidi="ar-SA"/>
      </w:rPr>
    </w:lvl>
  </w:abstractNum>
  <w:num w:numId="1" w16cid:durableId="810051979">
    <w:abstractNumId w:val="1"/>
  </w:num>
  <w:num w:numId="2" w16cid:durableId="984503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ExNTWxNLEwN7NQ0lEKTi0uzszPAykwrAUA2Y6SaSwAAAA="/>
  </w:docVars>
  <w:rsids>
    <w:rsidRoot w:val="001C300F"/>
    <w:rsid w:val="00080143"/>
    <w:rsid w:val="00081EE8"/>
    <w:rsid w:val="001C300F"/>
    <w:rsid w:val="0020773C"/>
    <w:rsid w:val="00265CCE"/>
    <w:rsid w:val="002C34B5"/>
    <w:rsid w:val="0030465F"/>
    <w:rsid w:val="003C5648"/>
    <w:rsid w:val="00544310"/>
    <w:rsid w:val="00594132"/>
    <w:rsid w:val="006D55AF"/>
    <w:rsid w:val="00701AF1"/>
    <w:rsid w:val="0080632F"/>
    <w:rsid w:val="0083453A"/>
    <w:rsid w:val="00862461"/>
    <w:rsid w:val="0086333A"/>
    <w:rsid w:val="00A03A30"/>
    <w:rsid w:val="00A724C0"/>
    <w:rsid w:val="00AD229D"/>
    <w:rsid w:val="00CE30C1"/>
    <w:rsid w:val="00EA5DBB"/>
    <w:rsid w:val="00ED6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B579AE1"/>
  <w15:docId w15:val="{E754C7A7-B8B8-42EE-9BDC-359956CE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H NiramitIT๙" w:eastAsia="TH NiramitIT๙" w:hAnsi="TH NiramitIT๙" w:cs="TH NiramitIT๙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rFonts w:ascii="Microsoft Sans Serif" w:eastAsia="Microsoft Sans Serif" w:hAnsi="Microsoft Sans Serif" w:cs="Microsoft Sans Serif"/>
      <w:sz w:val="26"/>
      <w:szCs w:val="26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ag Mai University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T</dc:creator>
  <cp:lastModifiedBy>NAMMON PHAGAMAS</cp:lastModifiedBy>
  <cp:revision>21</cp:revision>
  <cp:lastPrinted>2023-04-03T08:08:00Z</cp:lastPrinted>
  <dcterms:created xsi:type="dcterms:W3CDTF">2021-01-26T08:47:00Z</dcterms:created>
  <dcterms:modified xsi:type="dcterms:W3CDTF">2023-05-2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1-26T00:00:00Z</vt:filetime>
  </property>
</Properties>
</file>